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062C73D7" w14:textId="52994C83" w:rsidR="00C545CB" w:rsidRDefault="003A6C55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uman Computer Interaction</w:t>
      </w:r>
    </w:p>
    <w:p w14:paraId="4FA241B5" w14:textId="3FB0F5D6" w:rsidR="007C199D" w:rsidRDefault="004E3664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3A6C55">
        <w:rPr>
          <w:rFonts w:cstheme="minorHAnsi"/>
          <w:sz w:val="24"/>
          <w:szCs w:val="24"/>
        </w:rPr>
        <w:t>3603</w:t>
      </w:r>
      <w:r>
        <w:rPr>
          <w:rFonts w:cstheme="minorHAnsi"/>
          <w:sz w:val="24"/>
          <w:szCs w:val="24"/>
        </w:rPr>
        <w:t xml:space="preserve"> - </w:t>
      </w:r>
      <w:r w:rsidR="003A6C55" w:rsidRPr="003A6C55">
        <w:rPr>
          <w:rFonts w:cstheme="minorHAnsi"/>
          <w:sz w:val="24"/>
          <w:szCs w:val="24"/>
        </w:rPr>
        <w:t>3452-202320_INT3603_OL</w:t>
      </w:r>
    </w:p>
    <w:p w14:paraId="4AB5B88A" w14:textId="77777777" w:rsidR="00907D14" w:rsidRDefault="003A6C55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essor Darren Hood</w:t>
      </w:r>
    </w:p>
    <w:p w14:paraId="06E8B742" w14:textId="7D163A57" w:rsidR="00A37DA3" w:rsidRDefault="00907D14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ril 2</w:t>
      </w:r>
      <w:r w:rsidR="00C545CB">
        <w:rPr>
          <w:rFonts w:cstheme="minorHAnsi"/>
          <w:sz w:val="24"/>
          <w:szCs w:val="24"/>
        </w:rPr>
        <w:t>, 2022</w:t>
      </w:r>
    </w:p>
    <w:p w14:paraId="570E97AD" w14:textId="79363795" w:rsidR="0042757C" w:rsidRPr="00F203F5" w:rsidRDefault="003A6C55" w:rsidP="00E9792E">
      <w:pPr>
        <w:spacing w:line="480" w:lineRule="auto"/>
        <w:jc w:val="center"/>
        <w:rPr>
          <w:rFonts w:cstheme="minorHAnsi"/>
          <w:b/>
          <w:bCs/>
          <w:sz w:val="28"/>
          <w:szCs w:val="28"/>
        </w:rPr>
      </w:pPr>
      <w:r w:rsidRPr="00F203F5">
        <w:rPr>
          <w:rFonts w:cstheme="minorHAnsi"/>
          <w:b/>
          <w:bCs/>
          <w:sz w:val="28"/>
          <w:szCs w:val="28"/>
        </w:rPr>
        <w:t xml:space="preserve">Lab </w:t>
      </w:r>
      <w:r w:rsidR="005F6EC0">
        <w:rPr>
          <w:rFonts w:cstheme="minorHAnsi"/>
          <w:b/>
          <w:bCs/>
          <w:sz w:val="28"/>
          <w:szCs w:val="28"/>
        </w:rPr>
        <w:t>7</w:t>
      </w:r>
    </w:p>
    <w:p w14:paraId="4F5CD468" w14:textId="77777777" w:rsidR="00683081" w:rsidRDefault="00AF2061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7318D6">
        <w:rPr>
          <w:rFonts w:cstheme="minorHAnsi"/>
          <w:sz w:val="24"/>
          <w:szCs w:val="24"/>
        </w:rPr>
        <w:t>My overall rating of the Doodly website</w:t>
      </w:r>
      <w:r w:rsidR="00871B04">
        <w:rPr>
          <w:rFonts w:cstheme="minorHAnsi"/>
          <w:sz w:val="24"/>
          <w:szCs w:val="24"/>
        </w:rPr>
        <w:t>,</w:t>
      </w:r>
      <w:r w:rsidR="007318D6">
        <w:rPr>
          <w:rFonts w:cstheme="minorHAnsi"/>
          <w:sz w:val="24"/>
          <w:szCs w:val="24"/>
        </w:rPr>
        <w:t xml:space="preserve"> on a scale of 1 to 10, 10 being the best and 1 being the worst of its cognitive load is an </w:t>
      </w:r>
      <w:r w:rsidR="00A361A3">
        <w:rPr>
          <w:rFonts w:cstheme="minorHAnsi"/>
          <w:sz w:val="24"/>
          <w:szCs w:val="24"/>
        </w:rPr>
        <w:t>8.5</w:t>
      </w:r>
      <w:r w:rsidR="000738D6">
        <w:rPr>
          <w:rFonts w:cstheme="minorHAnsi"/>
          <w:sz w:val="24"/>
          <w:szCs w:val="24"/>
        </w:rPr>
        <w:t>.</w:t>
      </w:r>
      <w:r w:rsidR="00361C99">
        <w:rPr>
          <w:rFonts w:cstheme="minorHAnsi"/>
          <w:sz w:val="24"/>
          <w:szCs w:val="24"/>
        </w:rPr>
        <w:t xml:space="preserve"> I was originally going to make my overall rating a 9, however, there was a couple of very small issues which I ran into which makes my rating a little less</w:t>
      </w:r>
      <w:r w:rsidR="004C1258">
        <w:rPr>
          <w:rFonts w:cstheme="minorHAnsi"/>
          <w:sz w:val="24"/>
          <w:szCs w:val="24"/>
        </w:rPr>
        <w:t xml:space="preserve"> which I thought about recently.</w:t>
      </w:r>
    </w:p>
    <w:p w14:paraId="48E83B7B" w14:textId="2B97F86F" w:rsidR="004C1258" w:rsidRPr="00F706B5" w:rsidRDefault="00683081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 w:rsidRPr="00683081">
        <w:rPr>
          <w:rFonts w:cstheme="minorHAnsi"/>
          <w:sz w:val="24"/>
          <w:szCs w:val="24"/>
          <w:u w:val="single"/>
        </w:rPr>
        <w:t>Excessive Steps</w:t>
      </w:r>
      <w:r w:rsidR="00F706B5">
        <w:rPr>
          <w:rFonts w:cstheme="minorHAnsi"/>
          <w:sz w:val="24"/>
          <w:szCs w:val="24"/>
        </w:rPr>
        <w:t xml:space="preserve"> </w:t>
      </w:r>
      <w:r w:rsidR="006C506E">
        <w:rPr>
          <w:rFonts w:cstheme="minorHAnsi"/>
          <w:sz w:val="24"/>
          <w:szCs w:val="24"/>
        </w:rPr>
        <w:t>–</w:t>
      </w:r>
      <w:r w:rsidR="00F706B5">
        <w:rPr>
          <w:rFonts w:cstheme="minorHAnsi"/>
          <w:sz w:val="24"/>
          <w:szCs w:val="24"/>
        </w:rPr>
        <w:t xml:space="preserve"> </w:t>
      </w:r>
      <w:r w:rsidR="006C506E">
        <w:rPr>
          <w:rFonts w:cstheme="minorHAnsi"/>
          <w:sz w:val="24"/>
          <w:szCs w:val="24"/>
        </w:rPr>
        <w:t>I do not feel like there are any steps which goes into a point which I would say is excessive.</w:t>
      </w:r>
      <w:r w:rsidR="00B17DB4">
        <w:rPr>
          <w:rFonts w:cstheme="minorHAnsi"/>
          <w:sz w:val="24"/>
          <w:szCs w:val="24"/>
        </w:rPr>
        <w:t xml:space="preserve"> </w:t>
      </w:r>
      <w:r w:rsidR="002370FF">
        <w:rPr>
          <w:rFonts w:cstheme="minorHAnsi"/>
          <w:sz w:val="24"/>
          <w:szCs w:val="24"/>
        </w:rPr>
        <w:t>Everything is fairly easy to get to and does not require a large amount of clicks or effort to find it.</w:t>
      </w:r>
    </w:p>
    <w:p w14:paraId="1EF64C34" w14:textId="54D72251" w:rsidR="00C60B5D" w:rsidRPr="008D12C0" w:rsidRDefault="00C60B5D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Length of steps, collectively</w:t>
      </w:r>
      <w:r w:rsidR="008D12C0">
        <w:rPr>
          <w:rFonts w:cstheme="minorHAnsi"/>
          <w:sz w:val="24"/>
          <w:szCs w:val="24"/>
        </w:rPr>
        <w:t xml:space="preserve"> </w:t>
      </w:r>
      <w:r w:rsidR="00B17DB4">
        <w:rPr>
          <w:rFonts w:cstheme="minorHAnsi"/>
          <w:sz w:val="24"/>
          <w:szCs w:val="24"/>
        </w:rPr>
        <w:t>–</w:t>
      </w:r>
      <w:r w:rsidR="008D12C0">
        <w:rPr>
          <w:rFonts w:cstheme="minorHAnsi"/>
          <w:sz w:val="24"/>
          <w:szCs w:val="24"/>
        </w:rPr>
        <w:t xml:space="preserve"> </w:t>
      </w:r>
      <w:r w:rsidR="00B17DB4">
        <w:rPr>
          <w:rFonts w:cstheme="minorHAnsi"/>
          <w:sz w:val="24"/>
          <w:szCs w:val="24"/>
        </w:rPr>
        <w:t xml:space="preserve">The length of steps is where I feel like there may be a problem at. </w:t>
      </w:r>
      <w:r w:rsidR="00155550">
        <w:rPr>
          <w:rFonts w:cstheme="minorHAnsi"/>
          <w:sz w:val="24"/>
          <w:szCs w:val="24"/>
        </w:rPr>
        <w:t xml:space="preserve">If I were to casually scroll down the landing page, there is simply far too much information. </w:t>
      </w:r>
      <w:r w:rsidR="007D6246">
        <w:rPr>
          <w:rFonts w:cstheme="minorHAnsi"/>
          <w:sz w:val="24"/>
          <w:szCs w:val="24"/>
        </w:rPr>
        <w:t xml:space="preserve">The website decided to use a one-page design, which I feel like is a great idea, however, they didn’t execute it in the best of ways, but still did it well. </w:t>
      </w:r>
      <w:r w:rsidR="008E59FF">
        <w:rPr>
          <w:rFonts w:cstheme="minorHAnsi"/>
          <w:sz w:val="24"/>
          <w:szCs w:val="24"/>
        </w:rPr>
        <w:t xml:space="preserve">If I were to want to find let’s say </w:t>
      </w:r>
      <w:r w:rsidR="00A92056">
        <w:rPr>
          <w:rFonts w:cstheme="minorHAnsi"/>
          <w:sz w:val="24"/>
          <w:szCs w:val="24"/>
        </w:rPr>
        <w:t xml:space="preserve">testimonials of people who have already used the product, I would have to scroll until almost the very end of the page. </w:t>
      </w:r>
      <w:r w:rsidR="009D2FDC">
        <w:rPr>
          <w:rFonts w:cstheme="minorHAnsi"/>
          <w:sz w:val="24"/>
          <w:szCs w:val="24"/>
        </w:rPr>
        <w:t xml:space="preserve">The problem with this, is that when first visiting the page I don’t know where anything is, so I would have to read almost everything about the product </w:t>
      </w:r>
      <w:r w:rsidR="009D2FDC">
        <w:rPr>
          <w:rFonts w:cstheme="minorHAnsi"/>
          <w:sz w:val="24"/>
          <w:szCs w:val="24"/>
        </w:rPr>
        <w:lastRenderedPageBreak/>
        <w:t xml:space="preserve">before I get to where I want to be at, the testimonials. </w:t>
      </w:r>
      <w:r w:rsidR="008D0A57">
        <w:rPr>
          <w:rFonts w:cstheme="minorHAnsi"/>
          <w:sz w:val="24"/>
          <w:szCs w:val="24"/>
        </w:rPr>
        <w:t xml:space="preserve">The same goes for everything close to the middle/bottom of the page. </w:t>
      </w:r>
      <w:r w:rsidR="00E813F6">
        <w:rPr>
          <w:rFonts w:cstheme="minorHAnsi"/>
          <w:sz w:val="24"/>
          <w:szCs w:val="24"/>
        </w:rPr>
        <w:t>If I choose to use the navigation menu, however, I can get there must faster, which is why this is a fairly small problem.</w:t>
      </w:r>
    </w:p>
    <w:p w14:paraId="38223960" w14:textId="7866B57A" w:rsidR="00C60B5D" w:rsidRPr="003F3DB0" w:rsidRDefault="00C60B5D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Levels of difficulty</w:t>
      </w:r>
      <w:r w:rsidR="003F3DB0">
        <w:rPr>
          <w:rFonts w:cstheme="minorHAnsi"/>
          <w:sz w:val="24"/>
          <w:szCs w:val="24"/>
        </w:rPr>
        <w:t xml:space="preserve"> </w:t>
      </w:r>
      <w:r w:rsidR="00361D6D">
        <w:rPr>
          <w:rFonts w:cstheme="minorHAnsi"/>
          <w:sz w:val="24"/>
          <w:szCs w:val="24"/>
        </w:rPr>
        <w:t>–</w:t>
      </w:r>
      <w:r w:rsidR="003F3DB0">
        <w:rPr>
          <w:rFonts w:cstheme="minorHAnsi"/>
          <w:sz w:val="24"/>
          <w:szCs w:val="24"/>
        </w:rPr>
        <w:t xml:space="preserve"> </w:t>
      </w:r>
      <w:r w:rsidR="00361D6D">
        <w:rPr>
          <w:rFonts w:cstheme="minorHAnsi"/>
          <w:sz w:val="24"/>
          <w:szCs w:val="24"/>
        </w:rPr>
        <w:t>I feel like the levels of difficulty, how difficult it is to find a specific thing, is another problem with this website</w:t>
      </w:r>
      <w:r w:rsidR="002C5549">
        <w:rPr>
          <w:rFonts w:cstheme="minorHAnsi"/>
          <w:sz w:val="24"/>
          <w:szCs w:val="24"/>
        </w:rPr>
        <w:t>, or at least the landing page.</w:t>
      </w:r>
      <w:r w:rsidR="005C76BD">
        <w:rPr>
          <w:rFonts w:cstheme="minorHAnsi"/>
          <w:sz w:val="24"/>
          <w:szCs w:val="24"/>
        </w:rPr>
        <w:t xml:space="preserve"> If we choose not to use the navigation menu it is difficult to find a specific thing on the landing page, however, if we do use it, it is much easier. </w:t>
      </w:r>
      <w:r w:rsidR="004558F7">
        <w:rPr>
          <w:rFonts w:cstheme="minorHAnsi"/>
          <w:sz w:val="24"/>
          <w:szCs w:val="24"/>
        </w:rPr>
        <w:t>Typically, when first visiting a webpage, I’ll look through the landing page before trying to use its navigation menu to find something, which is a reason why having an incredibly large one-page design is a problem.</w:t>
      </w:r>
      <w:r w:rsidR="00C87C14">
        <w:rPr>
          <w:rFonts w:cstheme="minorHAnsi"/>
          <w:sz w:val="24"/>
          <w:szCs w:val="24"/>
        </w:rPr>
        <w:t xml:space="preserve"> Overall, though, I would say it is easy to get everywhere that is needed to go.</w:t>
      </w:r>
    </w:p>
    <w:p w14:paraId="30DAA285" w14:textId="07F5D479" w:rsidR="00AE6294" w:rsidRPr="00D867E4" w:rsidRDefault="00AE6294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Overall number of choices</w:t>
      </w:r>
      <w:r w:rsidR="00D867E4">
        <w:rPr>
          <w:rFonts w:cstheme="minorHAnsi"/>
          <w:sz w:val="24"/>
          <w:szCs w:val="24"/>
        </w:rPr>
        <w:t xml:space="preserve"> </w:t>
      </w:r>
      <w:r w:rsidR="0082633C">
        <w:rPr>
          <w:rFonts w:cstheme="minorHAnsi"/>
          <w:sz w:val="24"/>
          <w:szCs w:val="24"/>
        </w:rPr>
        <w:t>–</w:t>
      </w:r>
      <w:r w:rsidR="00D867E4">
        <w:rPr>
          <w:rFonts w:cstheme="minorHAnsi"/>
          <w:sz w:val="24"/>
          <w:szCs w:val="24"/>
        </w:rPr>
        <w:t xml:space="preserve"> </w:t>
      </w:r>
      <w:r w:rsidR="0082633C">
        <w:rPr>
          <w:rFonts w:cstheme="minorHAnsi"/>
          <w:sz w:val="24"/>
          <w:szCs w:val="24"/>
        </w:rPr>
        <w:t xml:space="preserve">The overall number of choices is incredibly low. </w:t>
      </w:r>
      <w:r w:rsidR="00314E6B">
        <w:rPr>
          <w:rFonts w:cstheme="minorHAnsi"/>
          <w:sz w:val="24"/>
          <w:szCs w:val="24"/>
        </w:rPr>
        <w:t xml:space="preserve">There is, of course, a navigation menu which will simply take you to somewhere on the landing page, except for </w:t>
      </w:r>
      <w:r w:rsidR="00967714">
        <w:rPr>
          <w:rFonts w:cstheme="minorHAnsi"/>
          <w:sz w:val="24"/>
          <w:szCs w:val="24"/>
        </w:rPr>
        <w:t xml:space="preserve">pricing, reviews, and support. The features button, which has the most navigational buttons simply takes you to somewhere on the same page. </w:t>
      </w:r>
      <w:r w:rsidR="006C13C7">
        <w:rPr>
          <w:rFonts w:cstheme="minorHAnsi"/>
          <w:sz w:val="24"/>
          <w:szCs w:val="24"/>
        </w:rPr>
        <w:t>At a point, I feel like there isn’t enough number of choices</w:t>
      </w:r>
      <w:r w:rsidR="007553E2">
        <w:rPr>
          <w:rFonts w:cstheme="minorHAnsi"/>
          <w:sz w:val="24"/>
          <w:szCs w:val="24"/>
        </w:rPr>
        <w:t xml:space="preserve"> and that we are forced to </w:t>
      </w:r>
      <w:r w:rsidR="000A5895">
        <w:rPr>
          <w:rFonts w:cstheme="minorHAnsi"/>
          <w:sz w:val="24"/>
          <w:szCs w:val="24"/>
        </w:rPr>
        <w:t xml:space="preserve">go through in essence a product </w:t>
      </w:r>
      <w:r w:rsidR="00CA52DA">
        <w:rPr>
          <w:rFonts w:cstheme="minorHAnsi"/>
          <w:sz w:val="24"/>
          <w:szCs w:val="24"/>
        </w:rPr>
        <w:t>PowerPoint</w:t>
      </w:r>
      <w:r w:rsidR="00974330">
        <w:rPr>
          <w:rFonts w:cstheme="minorHAnsi"/>
          <w:sz w:val="24"/>
          <w:szCs w:val="24"/>
        </w:rPr>
        <w:t>. For some people, this may be a good thing, for others it may be a bad thing.</w:t>
      </w:r>
      <w:r w:rsidR="009F48F7">
        <w:rPr>
          <w:rFonts w:cstheme="minorHAnsi"/>
          <w:sz w:val="24"/>
          <w:szCs w:val="24"/>
        </w:rPr>
        <w:t xml:space="preserve"> I feel like there is a good range of choices with a minimum and a maximum, if too low it feels like I am not able to do anything on the website, too high it feels overwhelming.</w:t>
      </w:r>
    </w:p>
    <w:p w14:paraId="627B7C2E" w14:textId="62B5FC3A" w:rsidR="00AE6294" w:rsidRPr="00E21D66" w:rsidRDefault="00AE6294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Thinking required</w:t>
      </w:r>
      <w:r w:rsidR="00E21D66">
        <w:rPr>
          <w:rFonts w:cstheme="minorHAnsi"/>
          <w:sz w:val="24"/>
          <w:szCs w:val="24"/>
        </w:rPr>
        <w:t xml:space="preserve"> </w:t>
      </w:r>
      <w:r w:rsidR="00B532F8">
        <w:rPr>
          <w:rFonts w:cstheme="minorHAnsi"/>
          <w:sz w:val="24"/>
          <w:szCs w:val="24"/>
        </w:rPr>
        <w:t>–</w:t>
      </w:r>
      <w:r w:rsidR="00E21D66">
        <w:rPr>
          <w:rFonts w:cstheme="minorHAnsi"/>
          <w:sz w:val="24"/>
          <w:szCs w:val="24"/>
        </w:rPr>
        <w:t xml:space="preserve"> </w:t>
      </w:r>
      <w:r w:rsidR="00B532F8">
        <w:rPr>
          <w:rFonts w:cstheme="minorHAnsi"/>
          <w:sz w:val="24"/>
          <w:szCs w:val="24"/>
        </w:rPr>
        <w:t>The amount of thinking required to digest the information which is being presented to us is very low. However, I feel like at a certain point it is being too much “in your face” with information about the product.</w:t>
      </w:r>
      <w:r w:rsidR="00644B02">
        <w:rPr>
          <w:rFonts w:cstheme="minorHAnsi"/>
          <w:sz w:val="24"/>
          <w:szCs w:val="24"/>
        </w:rPr>
        <w:t xml:space="preserve"> This is a likely fault of having the page designed </w:t>
      </w:r>
      <w:r w:rsidR="00644B02">
        <w:rPr>
          <w:rFonts w:cstheme="minorHAnsi"/>
          <w:sz w:val="24"/>
          <w:szCs w:val="24"/>
        </w:rPr>
        <w:lastRenderedPageBreak/>
        <w:t>with a one-page design rather than having multiple small pages which we can navigate to and find what we want.</w:t>
      </w:r>
    </w:p>
    <w:p w14:paraId="6F20C19D" w14:textId="581BE45C" w:rsidR="00AE6294" w:rsidRPr="008035CC" w:rsidRDefault="00AE6294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Confusion vs clarity</w:t>
      </w:r>
      <w:r w:rsidR="008035CC">
        <w:rPr>
          <w:rFonts w:cstheme="minorHAnsi"/>
          <w:sz w:val="24"/>
          <w:szCs w:val="24"/>
        </w:rPr>
        <w:t xml:space="preserve"> </w:t>
      </w:r>
      <w:r w:rsidR="00923ED8">
        <w:rPr>
          <w:rFonts w:cstheme="minorHAnsi"/>
          <w:sz w:val="24"/>
          <w:szCs w:val="24"/>
        </w:rPr>
        <w:t>–</w:t>
      </w:r>
      <w:r w:rsidR="008035CC">
        <w:rPr>
          <w:rFonts w:cstheme="minorHAnsi"/>
          <w:sz w:val="24"/>
          <w:szCs w:val="24"/>
        </w:rPr>
        <w:t xml:space="preserve"> </w:t>
      </w:r>
      <w:r w:rsidR="00923ED8">
        <w:rPr>
          <w:rFonts w:cstheme="minorHAnsi"/>
          <w:sz w:val="24"/>
          <w:szCs w:val="24"/>
        </w:rPr>
        <w:t xml:space="preserve">When exploring this </w:t>
      </w:r>
      <w:r w:rsidR="00FE6B7E">
        <w:rPr>
          <w:rFonts w:cstheme="minorHAnsi"/>
          <w:sz w:val="24"/>
          <w:szCs w:val="24"/>
        </w:rPr>
        <w:t>website,</w:t>
      </w:r>
      <w:r w:rsidR="00923ED8">
        <w:rPr>
          <w:rFonts w:cstheme="minorHAnsi"/>
          <w:sz w:val="24"/>
          <w:szCs w:val="24"/>
        </w:rPr>
        <w:t xml:space="preserve"> I didn’t really feel any aspects of confusion, it felt like I immediately knew what the product was that they were selling.</w:t>
      </w:r>
    </w:p>
    <w:p w14:paraId="60507035" w14:textId="3D7FBCDB" w:rsidR="00AE6294" w:rsidRDefault="00AE6294" w:rsidP="00E9792E">
      <w:pPr>
        <w:spacing w:line="480" w:lineRule="auto"/>
        <w:rPr>
          <w:rFonts w:cstheme="minorHAnsi"/>
          <w:b/>
          <w:bCs/>
          <w:sz w:val="24"/>
          <w:szCs w:val="24"/>
          <w:u w:val="single"/>
        </w:rPr>
      </w:pPr>
    </w:p>
    <w:p w14:paraId="687CFAB1" w14:textId="5BF0D086" w:rsidR="00A35136" w:rsidRPr="00A35136" w:rsidRDefault="00A35136" w:rsidP="00E9792E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verall, this website is great and simple to use. I think, however, if they made the website instead of using a one-page design and just made a bunch of pages which were small it would make it easier to use and make the landing page a little less overwhelming with </w:t>
      </w:r>
      <w:r w:rsidR="00A358CE">
        <w:rPr>
          <w:rFonts w:cstheme="minorHAnsi"/>
          <w:sz w:val="24"/>
          <w:szCs w:val="24"/>
        </w:rPr>
        <w:t>information, which is the primary reason why I took points off of my overall rating.</w:t>
      </w:r>
      <w:r w:rsidR="00FE6B7E">
        <w:rPr>
          <w:rFonts w:cstheme="minorHAnsi"/>
          <w:sz w:val="24"/>
          <w:szCs w:val="24"/>
        </w:rPr>
        <w:t xml:space="preserve"> </w:t>
      </w:r>
      <w:r w:rsidR="00C35E4A">
        <w:rPr>
          <w:rFonts w:cstheme="minorHAnsi"/>
          <w:sz w:val="24"/>
          <w:szCs w:val="24"/>
        </w:rPr>
        <w:t>When going through the primary page/landing page they do seem to have a fairly good design with lots of images which are consistent with its design and product</w:t>
      </w:r>
      <w:r w:rsidR="008A11E3">
        <w:rPr>
          <w:rFonts w:cstheme="minorHAnsi"/>
          <w:sz w:val="24"/>
          <w:szCs w:val="24"/>
        </w:rPr>
        <w:t xml:space="preserve">. </w:t>
      </w:r>
      <w:r w:rsidR="00FC6915">
        <w:rPr>
          <w:rFonts w:cstheme="minorHAnsi"/>
          <w:sz w:val="24"/>
          <w:szCs w:val="24"/>
        </w:rPr>
        <w:t xml:space="preserve">However, there is a large variety of text sizes which makes it feel like to me that it is too “in your face” </w:t>
      </w:r>
      <w:r w:rsidR="000263ED">
        <w:rPr>
          <w:rFonts w:cstheme="minorHAnsi"/>
          <w:sz w:val="24"/>
          <w:szCs w:val="24"/>
        </w:rPr>
        <w:t>and that they could do with a little less text.</w:t>
      </w:r>
    </w:p>
    <w:p w14:paraId="28B3F7D5" w14:textId="1B376459" w:rsidR="00683081" w:rsidRPr="00683081" w:rsidRDefault="00683081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</w:p>
    <w:p w14:paraId="651B5706" w14:textId="64E6752B" w:rsidR="009910AA" w:rsidRPr="00AE466D" w:rsidRDefault="009910AA" w:rsidP="00E9792E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</w:p>
    <w:p w14:paraId="38302FB3" w14:textId="77777777" w:rsidR="00BC48F4" w:rsidRDefault="00BC48F4" w:rsidP="00E9792E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E9792E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9A58F5" w:rsidRDefault="00642751" w:rsidP="00E9792E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9A58F5">
        <w:rPr>
          <w:rFonts w:cstheme="minorHAnsi"/>
          <w:b/>
          <w:bCs/>
          <w:i/>
          <w:iCs/>
          <w:sz w:val="24"/>
          <w:szCs w:val="24"/>
        </w:rPr>
        <w:t>Dalton Murray</w:t>
      </w:r>
    </w:p>
    <w:sectPr w:rsidR="00642751" w:rsidRPr="009A58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FF590" w14:textId="77777777" w:rsidR="00DC7463" w:rsidRDefault="00DC7463" w:rsidP="001241CF">
      <w:pPr>
        <w:spacing w:after="0" w:line="240" w:lineRule="auto"/>
      </w:pPr>
      <w:r>
        <w:separator/>
      </w:r>
    </w:p>
  </w:endnote>
  <w:endnote w:type="continuationSeparator" w:id="0">
    <w:p w14:paraId="0EA6A7C8" w14:textId="77777777" w:rsidR="00DC7463" w:rsidRDefault="00DC7463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3697D" w14:textId="77777777" w:rsidR="00DC7463" w:rsidRDefault="00DC7463" w:rsidP="001241CF">
      <w:pPr>
        <w:spacing w:after="0" w:line="240" w:lineRule="auto"/>
      </w:pPr>
      <w:r>
        <w:separator/>
      </w:r>
    </w:p>
  </w:footnote>
  <w:footnote w:type="continuationSeparator" w:id="0">
    <w:p w14:paraId="42B1EC70" w14:textId="77777777" w:rsidR="00DC7463" w:rsidRDefault="00DC7463" w:rsidP="001241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0948"/>
    <w:rsid w:val="000041AA"/>
    <w:rsid w:val="00004ECB"/>
    <w:rsid w:val="00005D25"/>
    <w:rsid w:val="00007BC4"/>
    <w:rsid w:val="000141CC"/>
    <w:rsid w:val="00020EEA"/>
    <w:rsid w:val="00022C78"/>
    <w:rsid w:val="00024D98"/>
    <w:rsid w:val="000263ED"/>
    <w:rsid w:val="00030EBA"/>
    <w:rsid w:val="00034235"/>
    <w:rsid w:val="0004043A"/>
    <w:rsid w:val="0004316E"/>
    <w:rsid w:val="0005086E"/>
    <w:rsid w:val="00052BFC"/>
    <w:rsid w:val="00054932"/>
    <w:rsid w:val="00057DF5"/>
    <w:rsid w:val="000643CD"/>
    <w:rsid w:val="00064735"/>
    <w:rsid w:val="00064FA8"/>
    <w:rsid w:val="0006780B"/>
    <w:rsid w:val="00067AD5"/>
    <w:rsid w:val="000738D6"/>
    <w:rsid w:val="00083A48"/>
    <w:rsid w:val="00086F90"/>
    <w:rsid w:val="00087D00"/>
    <w:rsid w:val="00094372"/>
    <w:rsid w:val="000955B9"/>
    <w:rsid w:val="00095D1D"/>
    <w:rsid w:val="000A057C"/>
    <w:rsid w:val="000A311C"/>
    <w:rsid w:val="000A5895"/>
    <w:rsid w:val="000B2D57"/>
    <w:rsid w:val="000C015B"/>
    <w:rsid w:val="000C0B70"/>
    <w:rsid w:val="000C2FFE"/>
    <w:rsid w:val="000C3B08"/>
    <w:rsid w:val="000E7E51"/>
    <w:rsid w:val="000F190E"/>
    <w:rsid w:val="000F2A1E"/>
    <w:rsid w:val="001028A8"/>
    <w:rsid w:val="00105064"/>
    <w:rsid w:val="00105A32"/>
    <w:rsid w:val="001104FB"/>
    <w:rsid w:val="00110D87"/>
    <w:rsid w:val="00115A87"/>
    <w:rsid w:val="0011792D"/>
    <w:rsid w:val="0012292F"/>
    <w:rsid w:val="00122B60"/>
    <w:rsid w:val="0012390C"/>
    <w:rsid w:val="001241CF"/>
    <w:rsid w:val="001266E2"/>
    <w:rsid w:val="0012732F"/>
    <w:rsid w:val="00131B5C"/>
    <w:rsid w:val="0013362E"/>
    <w:rsid w:val="00134156"/>
    <w:rsid w:val="00134B16"/>
    <w:rsid w:val="001360CE"/>
    <w:rsid w:val="00136F46"/>
    <w:rsid w:val="00137B51"/>
    <w:rsid w:val="0014218A"/>
    <w:rsid w:val="0014432D"/>
    <w:rsid w:val="00146AD1"/>
    <w:rsid w:val="00146EAD"/>
    <w:rsid w:val="0015228D"/>
    <w:rsid w:val="00153EB1"/>
    <w:rsid w:val="00155550"/>
    <w:rsid w:val="0015563C"/>
    <w:rsid w:val="00156339"/>
    <w:rsid w:val="001660D3"/>
    <w:rsid w:val="00167531"/>
    <w:rsid w:val="00167D17"/>
    <w:rsid w:val="00170904"/>
    <w:rsid w:val="001719C6"/>
    <w:rsid w:val="001749DA"/>
    <w:rsid w:val="00175050"/>
    <w:rsid w:val="00175366"/>
    <w:rsid w:val="001770DA"/>
    <w:rsid w:val="00177AB7"/>
    <w:rsid w:val="00180934"/>
    <w:rsid w:val="001822DB"/>
    <w:rsid w:val="001824FC"/>
    <w:rsid w:val="00183BDA"/>
    <w:rsid w:val="001923D9"/>
    <w:rsid w:val="001925A2"/>
    <w:rsid w:val="00193929"/>
    <w:rsid w:val="00196E1E"/>
    <w:rsid w:val="001A4DDB"/>
    <w:rsid w:val="001A57F5"/>
    <w:rsid w:val="001B24AC"/>
    <w:rsid w:val="001B423A"/>
    <w:rsid w:val="001B7D18"/>
    <w:rsid w:val="001C2234"/>
    <w:rsid w:val="001C28C0"/>
    <w:rsid w:val="001C2C32"/>
    <w:rsid w:val="001C3A4D"/>
    <w:rsid w:val="001C4A35"/>
    <w:rsid w:val="001C6E87"/>
    <w:rsid w:val="001C6F58"/>
    <w:rsid w:val="001C7BA2"/>
    <w:rsid w:val="001D01BC"/>
    <w:rsid w:val="001D039F"/>
    <w:rsid w:val="001D1F91"/>
    <w:rsid w:val="001D4327"/>
    <w:rsid w:val="001E1C1C"/>
    <w:rsid w:val="001E28E6"/>
    <w:rsid w:val="001E2D80"/>
    <w:rsid w:val="001E3347"/>
    <w:rsid w:val="001F3292"/>
    <w:rsid w:val="001F32DA"/>
    <w:rsid w:val="001F4D44"/>
    <w:rsid w:val="001F63D7"/>
    <w:rsid w:val="00203E1A"/>
    <w:rsid w:val="0020441C"/>
    <w:rsid w:val="00207C72"/>
    <w:rsid w:val="00210AD7"/>
    <w:rsid w:val="00210F9C"/>
    <w:rsid w:val="002327D4"/>
    <w:rsid w:val="002370FF"/>
    <w:rsid w:val="002405DD"/>
    <w:rsid w:val="002421F5"/>
    <w:rsid w:val="002428C4"/>
    <w:rsid w:val="00244970"/>
    <w:rsid w:val="0024706A"/>
    <w:rsid w:val="0025125D"/>
    <w:rsid w:val="00253F81"/>
    <w:rsid w:val="00254685"/>
    <w:rsid w:val="002555B0"/>
    <w:rsid w:val="002626DC"/>
    <w:rsid w:val="00281907"/>
    <w:rsid w:val="0029218E"/>
    <w:rsid w:val="0029674A"/>
    <w:rsid w:val="002971C0"/>
    <w:rsid w:val="002A2EEB"/>
    <w:rsid w:val="002A5FF7"/>
    <w:rsid w:val="002B03B5"/>
    <w:rsid w:val="002B05EB"/>
    <w:rsid w:val="002B7789"/>
    <w:rsid w:val="002C01D1"/>
    <w:rsid w:val="002C0B4E"/>
    <w:rsid w:val="002C24F0"/>
    <w:rsid w:val="002C4EB2"/>
    <w:rsid w:val="002C5549"/>
    <w:rsid w:val="002E25F2"/>
    <w:rsid w:val="002E7FF0"/>
    <w:rsid w:val="002F2E08"/>
    <w:rsid w:val="002F39A1"/>
    <w:rsid w:val="002F513A"/>
    <w:rsid w:val="00301605"/>
    <w:rsid w:val="0030260E"/>
    <w:rsid w:val="00310C56"/>
    <w:rsid w:val="00314E6B"/>
    <w:rsid w:val="00316859"/>
    <w:rsid w:val="003174B0"/>
    <w:rsid w:val="003229C5"/>
    <w:rsid w:val="00322DDC"/>
    <w:rsid w:val="003236A4"/>
    <w:rsid w:val="00325401"/>
    <w:rsid w:val="0032614B"/>
    <w:rsid w:val="00327E6C"/>
    <w:rsid w:val="00334E87"/>
    <w:rsid w:val="003353CA"/>
    <w:rsid w:val="003355F9"/>
    <w:rsid w:val="00336674"/>
    <w:rsid w:val="00343F44"/>
    <w:rsid w:val="00344F6F"/>
    <w:rsid w:val="00345F07"/>
    <w:rsid w:val="00352BC2"/>
    <w:rsid w:val="00352FED"/>
    <w:rsid w:val="00355ED2"/>
    <w:rsid w:val="00357667"/>
    <w:rsid w:val="00361C99"/>
    <w:rsid w:val="00361D6D"/>
    <w:rsid w:val="003644CC"/>
    <w:rsid w:val="00374865"/>
    <w:rsid w:val="00374D70"/>
    <w:rsid w:val="003832F9"/>
    <w:rsid w:val="003854E9"/>
    <w:rsid w:val="00390410"/>
    <w:rsid w:val="00391999"/>
    <w:rsid w:val="00392133"/>
    <w:rsid w:val="003942C9"/>
    <w:rsid w:val="00394EBA"/>
    <w:rsid w:val="00397686"/>
    <w:rsid w:val="003A247E"/>
    <w:rsid w:val="003A2ECB"/>
    <w:rsid w:val="003A3A44"/>
    <w:rsid w:val="003A4371"/>
    <w:rsid w:val="003A4AFE"/>
    <w:rsid w:val="003A6C55"/>
    <w:rsid w:val="003B1E38"/>
    <w:rsid w:val="003B525C"/>
    <w:rsid w:val="003C001C"/>
    <w:rsid w:val="003C4A77"/>
    <w:rsid w:val="003C5021"/>
    <w:rsid w:val="003C6F60"/>
    <w:rsid w:val="003C75E1"/>
    <w:rsid w:val="003D2118"/>
    <w:rsid w:val="003D3611"/>
    <w:rsid w:val="003D420D"/>
    <w:rsid w:val="003D5A00"/>
    <w:rsid w:val="003E26B3"/>
    <w:rsid w:val="003F0343"/>
    <w:rsid w:val="003F2B04"/>
    <w:rsid w:val="003F3DB0"/>
    <w:rsid w:val="003F5663"/>
    <w:rsid w:val="003F78B8"/>
    <w:rsid w:val="003F7EAA"/>
    <w:rsid w:val="004017B4"/>
    <w:rsid w:val="00407FDF"/>
    <w:rsid w:val="00410658"/>
    <w:rsid w:val="004139D0"/>
    <w:rsid w:val="00414A44"/>
    <w:rsid w:val="0041500E"/>
    <w:rsid w:val="00415D0D"/>
    <w:rsid w:val="00425EEC"/>
    <w:rsid w:val="0042757C"/>
    <w:rsid w:val="00427A9E"/>
    <w:rsid w:val="004310AB"/>
    <w:rsid w:val="0044671F"/>
    <w:rsid w:val="004474AA"/>
    <w:rsid w:val="00450C22"/>
    <w:rsid w:val="004558F7"/>
    <w:rsid w:val="004561E6"/>
    <w:rsid w:val="00460D40"/>
    <w:rsid w:val="004612B6"/>
    <w:rsid w:val="00461EC0"/>
    <w:rsid w:val="00464F32"/>
    <w:rsid w:val="00464F65"/>
    <w:rsid w:val="00464F99"/>
    <w:rsid w:val="00465667"/>
    <w:rsid w:val="004713FA"/>
    <w:rsid w:val="0047228E"/>
    <w:rsid w:val="00477F0B"/>
    <w:rsid w:val="00480E1F"/>
    <w:rsid w:val="004840A6"/>
    <w:rsid w:val="00491400"/>
    <w:rsid w:val="00493C59"/>
    <w:rsid w:val="004A3A80"/>
    <w:rsid w:val="004B763E"/>
    <w:rsid w:val="004C05C8"/>
    <w:rsid w:val="004C0A1A"/>
    <w:rsid w:val="004C1258"/>
    <w:rsid w:val="004C76C0"/>
    <w:rsid w:val="004C78A7"/>
    <w:rsid w:val="004D1012"/>
    <w:rsid w:val="004D50DA"/>
    <w:rsid w:val="004D60A1"/>
    <w:rsid w:val="004E0CB2"/>
    <w:rsid w:val="004E3664"/>
    <w:rsid w:val="004E6002"/>
    <w:rsid w:val="004F1F8A"/>
    <w:rsid w:val="004F4E20"/>
    <w:rsid w:val="004F507B"/>
    <w:rsid w:val="00500228"/>
    <w:rsid w:val="0050287B"/>
    <w:rsid w:val="0050527B"/>
    <w:rsid w:val="00511CAC"/>
    <w:rsid w:val="00514D12"/>
    <w:rsid w:val="0051605E"/>
    <w:rsid w:val="00521AFD"/>
    <w:rsid w:val="00521C05"/>
    <w:rsid w:val="00525043"/>
    <w:rsid w:val="0052683B"/>
    <w:rsid w:val="00530890"/>
    <w:rsid w:val="0053103C"/>
    <w:rsid w:val="00531235"/>
    <w:rsid w:val="005365E6"/>
    <w:rsid w:val="0053736F"/>
    <w:rsid w:val="005403B4"/>
    <w:rsid w:val="00541D5E"/>
    <w:rsid w:val="00544942"/>
    <w:rsid w:val="005516C9"/>
    <w:rsid w:val="00552549"/>
    <w:rsid w:val="00552C62"/>
    <w:rsid w:val="005543E8"/>
    <w:rsid w:val="005553A6"/>
    <w:rsid w:val="00557363"/>
    <w:rsid w:val="00557E35"/>
    <w:rsid w:val="00562184"/>
    <w:rsid w:val="005636D7"/>
    <w:rsid w:val="00565A48"/>
    <w:rsid w:val="00565C55"/>
    <w:rsid w:val="00570DC2"/>
    <w:rsid w:val="00571BD2"/>
    <w:rsid w:val="00575217"/>
    <w:rsid w:val="005776F4"/>
    <w:rsid w:val="005840CA"/>
    <w:rsid w:val="00584713"/>
    <w:rsid w:val="00585D8B"/>
    <w:rsid w:val="00587D5B"/>
    <w:rsid w:val="00591BF1"/>
    <w:rsid w:val="005A0191"/>
    <w:rsid w:val="005A30A3"/>
    <w:rsid w:val="005B3E38"/>
    <w:rsid w:val="005B5F92"/>
    <w:rsid w:val="005C2D06"/>
    <w:rsid w:val="005C631D"/>
    <w:rsid w:val="005C76BD"/>
    <w:rsid w:val="005D16F4"/>
    <w:rsid w:val="005D5A0B"/>
    <w:rsid w:val="005D63B9"/>
    <w:rsid w:val="005D761F"/>
    <w:rsid w:val="005E1925"/>
    <w:rsid w:val="005E580A"/>
    <w:rsid w:val="005E70C6"/>
    <w:rsid w:val="005E743D"/>
    <w:rsid w:val="005F01BE"/>
    <w:rsid w:val="005F070C"/>
    <w:rsid w:val="005F4270"/>
    <w:rsid w:val="005F6EC0"/>
    <w:rsid w:val="00602FDF"/>
    <w:rsid w:val="00611972"/>
    <w:rsid w:val="00612C46"/>
    <w:rsid w:val="00614706"/>
    <w:rsid w:val="00614ACD"/>
    <w:rsid w:val="006178EA"/>
    <w:rsid w:val="00620E5B"/>
    <w:rsid w:val="006258E7"/>
    <w:rsid w:val="006413A7"/>
    <w:rsid w:val="00642751"/>
    <w:rsid w:val="00644B02"/>
    <w:rsid w:val="00647CD0"/>
    <w:rsid w:val="00655DFB"/>
    <w:rsid w:val="0065642D"/>
    <w:rsid w:val="00661895"/>
    <w:rsid w:val="00661FDD"/>
    <w:rsid w:val="0066601A"/>
    <w:rsid w:val="00667A4C"/>
    <w:rsid w:val="006746EE"/>
    <w:rsid w:val="006758BC"/>
    <w:rsid w:val="00676679"/>
    <w:rsid w:val="006771BB"/>
    <w:rsid w:val="006772C3"/>
    <w:rsid w:val="006822DF"/>
    <w:rsid w:val="00683081"/>
    <w:rsid w:val="00685566"/>
    <w:rsid w:val="00691948"/>
    <w:rsid w:val="00692E3D"/>
    <w:rsid w:val="0069746E"/>
    <w:rsid w:val="006A35D6"/>
    <w:rsid w:val="006A5F93"/>
    <w:rsid w:val="006A634C"/>
    <w:rsid w:val="006B0A0E"/>
    <w:rsid w:val="006B4639"/>
    <w:rsid w:val="006B4AEF"/>
    <w:rsid w:val="006B4C12"/>
    <w:rsid w:val="006C13C7"/>
    <w:rsid w:val="006C24BC"/>
    <w:rsid w:val="006C506E"/>
    <w:rsid w:val="006C7809"/>
    <w:rsid w:val="006D2899"/>
    <w:rsid w:val="006D30AE"/>
    <w:rsid w:val="006D5972"/>
    <w:rsid w:val="006E2C82"/>
    <w:rsid w:val="006E3C2A"/>
    <w:rsid w:val="006E4474"/>
    <w:rsid w:val="006E5A3D"/>
    <w:rsid w:val="006E7205"/>
    <w:rsid w:val="006E726D"/>
    <w:rsid w:val="006F2716"/>
    <w:rsid w:val="006F372D"/>
    <w:rsid w:val="006F48EB"/>
    <w:rsid w:val="006F529A"/>
    <w:rsid w:val="006F7598"/>
    <w:rsid w:val="006F77E3"/>
    <w:rsid w:val="006F791D"/>
    <w:rsid w:val="00702372"/>
    <w:rsid w:val="00702F7F"/>
    <w:rsid w:val="00703E58"/>
    <w:rsid w:val="007071EC"/>
    <w:rsid w:val="00710377"/>
    <w:rsid w:val="00710D03"/>
    <w:rsid w:val="0071233E"/>
    <w:rsid w:val="00713FB9"/>
    <w:rsid w:val="00716756"/>
    <w:rsid w:val="0072052D"/>
    <w:rsid w:val="00721F34"/>
    <w:rsid w:val="00724134"/>
    <w:rsid w:val="0072413E"/>
    <w:rsid w:val="007318D6"/>
    <w:rsid w:val="0073369A"/>
    <w:rsid w:val="007458AB"/>
    <w:rsid w:val="00745DF1"/>
    <w:rsid w:val="00753137"/>
    <w:rsid w:val="007553E2"/>
    <w:rsid w:val="007612A2"/>
    <w:rsid w:val="00761AA3"/>
    <w:rsid w:val="0076314E"/>
    <w:rsid w:val="00767FD0"/>
    <w:rsid w:val="00771F6B"/>
    <w:rsid w:val="0077621F"/>
    <w:rsid w:val="00776B02"/>
    <w:rsid w:val="00790FAF"/>
    <w:rsid w:val="007918D6"/>
    <w:rsid w:val="00793320"/>
    <w:rsid w:val="007956EF"/>
    <w:rsid w:val="00797C11"/>
    <w:rsid w:val="007A30C4"/>
    <w:rsid w:val="007A337D"/>
    <w:rsid w:val="007A4340"/>
    <w:rsid w:val="007B44AC"/>
    <w:rsid w:val="007B5AEC"/>
    <w:rsid w:val="007B6226"/>
    <w:rsid w:val="007B6E42"/>
    <w:rsid w:val="007C199D"/>
    <w:rsid w:val="007C5742"/>
    <w:rsid w:val="007C7FBC"/>
    <w:rsid w:val="007D0540"/>
    <w:rsid w:val="007D2313"/>
    <w:rsid w:val="007D31C9"/>
    <w:rsid w:val="007D32F1"/>
    <w:rsid w:val="007D4D54"/>
    <w:rsid w:val="007D6246"/>
    <w:rsid w:val="007E4BB0"/>
    <w:rsid w:val="007E7AC5"/>
    <w:rsid w:val="007F4772"/>
    <w:rsid w:val="007F4AED"/>
    <w:rsid w:val="008035CC"/>
    <w:rsid w:val="008119B2"/>
    <w:rsid w:val="00811D38"/>
    <w:rsid w:val="00812029"/>
    <w:rsid w:val="00814DED"/>
    <w:rsid w:val="0082633C"/>
    <w:rsid w:val="00827420"/>
    <w:rsid w:val="0083144B"/>
    <w:rsid w:val="00831673"/>
    <w:rsid w:val="008319BA"/>
    <w:rsid w:val="00834C9A"/>
    <w:rsid w:val="00845C25"/>
    <w:rsid w:val="00847AE4"/>
    <w:rsid w:val="008508F4"/>
    <w:rsid w:val="0085634A"/>
    <w:rsid w:val="00856B06"/>
    <w:rsid w:val="00856E9E"/>
    <w:rsid w:val="008572F7"/>
    <w:rsid w:val="00857598"/>
    <w:rsid w:val="0086027F"/>
    <w:rsid w:val="00861AAC"/>
    <w:rsid w:val="0086446E"/>
    <w:rsid w:val="0086786C"/>
    <w:rsid w:val="00871B04"/>
    <w:rsid w:val="00873A71"/>
    <w:rsid w:val="008765B2"/>
    <w:rsid w:val="0087773E"/>
    <w:rsid w:val="0088575A"/>
    <w:rsid w:val="0089019A"/>
    <w:rsid w:val="00890773"/>
    <w:rsid w:val="00891BC3"/>
    <w:rsid w:val="0089677B"/>
    <w:rsid w:val="008A11E3"/>
    <w:rsid w:val="008A1944"/>
    <w:rsid w:val="008A1B7F"/>
    <w:rsid w:val="008A26DA"/>
    <w:rsid w:val="008B5D92"/>
    <w:rsid w:val="008C096E"/>
    <w:rsid w:val="008C146C"/>
    <w:rsid w:val="008C35E5"/>
    <w:rsid w:val="008C42E1"/>
    <w:rsid w:val="008C53E5"/>
    <w:rsid w:val="008D0A57"/>
    <w:rsid w:val="008D12C0"/>
    <w:rsid w:val="008D1A83"/>
    <w:rsid w:val="008D334C"/>
    <w:rsid w:val="008D3769"/>
    <w:rsid w:val="008D43BE"/>
    <w:rsid w:val="008E01A9"/>
    <w:rsid w:val="008E0CCC"/>
    <w:rsid w:val="008E0D3B"/>
    <w:rsid w:val="008E17A8"/>
    <w:rsid w:val="008E2607"/>
    <w:rsid w:val="008E33BD"/>
    <w:rsid w:val="008E59FF"/>
    <w:rsid w:val="008E6F10"/>
    <w:rsid w:val="008F1329"/>
    <w:rsid w:val="008F2D6E"/>
    <w:rsid w:val="008F2D94"/>
    <w:rsid w:val="008F560D"/>
    <w:rsid w:val="0090448C"/>
    <w:rsid w:val="00904FC0"/>
    <w:rsid w:val="00907D14"/>
    <w:rsid w:val="00911A40"/>
    <w:rsid w:val="00914C68"/>
    <w:rsid w:val="00915007"/>
    <w:rsid w:val="00921BBA"/>
    <w:rsid w:val="00923ED8"/>
    <w:rsid w:val="00930F41"/>
    <w:rsid w:val="00932B1B"/>
    <w:rsid w:val="009337E2"/>
    <w:rsid w:val="00933D25"/>
    <w:rsid w:val="00934FA5"/>
    <w:rsid w:val="00937E09"/>
    <w:rsid w:val="00941467"/>
    <w:rsid w:val="00941DF5"/>
    <w:rsid w:val="00947CEE"/>
    <w:rsid w:val="00954647"/>
    <w:rsid w:val="009549E4"/>
    <w:rsid w:val="00960360"/>
    <w:rsid w:val="0096141F"/>
    <w:rsid w:val="00967714"/>
    <w:rsid w:val="00974330"/>
    <w:rsid w:val="00980CB5"/>
    <w:rsid w:val="009812CD"/>
    <w:rsid w:val="00981A2D"/>
    <w:rsid w:val="00981B78"/>
    <w:rsid w:val="00982BBD"/>
    <w:rsid w:val="00984317"/>
    <w:rsid w:val="00990622"/>
    <w:rsid w:val="009910AA"/>
    <w:rsid w:val="00995A9D"/>
    <w:rsid w:val="009A0AF7"/>
    <w:rsid w:val="009A309A"/>
    <w:rsid w:val="009A3710"/>
    <w:rsid w:val="009A58F5"/>
    <w:rsid w:val="009A6AD2"/>
    <w:rsid w:val="009B0863"/>
    <w:rsid w:val="009B2EC9"/>
    <w:rsid w:val="009B340A"/>
    <w:rsid w:val="009B5B33"/>
    <w:rsid w:val="009B6201"/>
    <w:rsid w:val="009C34CF"/>
    <w:rsid w:val="009C5711"/>
    <w:rsid w:val="009C71CF"/>
    <w:rsid w:val="009D19D3"/>
    <w:rsid w:val="009D1F86"/>
    <w:rsid w:val="009D2106"/>
    <w:rsid w:val="009D2EF3"/>
    <w:rsid w:val="009D2FDC"/>
    <w:rsid w:val="009D78A6"/>
    <w:rsid w:val="009E3768"/>
    <w:rsid w:val="009F019B"/>
    <w:rsid w:val="009F3F42"/>
    <w:rsid w:val="009F47A1"/>
    <w:rsid w:val="009F48F7"/>
    <w:rsid w:val="009F684B"/>
    <w:rsid w:val="009F6947"/>
    <w:rsid w:val="00A0357F"/>
    <w:rsid w:val="00A06B57"/>
    <w:rsid w:val="00A0742A"/>
    <w:rsid w:val="00A11274"/>
    <w:rsid w:val="00A14907"/>
    <w:rsid w:val="00A161D2"/>
    <w:rsid w:val="00A21BE5"/>
    <w:rsid w:val="00A25580"/>
    <w:rsid w:val="00A272EF"/>
    <w:rsid w:val="00A2776E"/>
    <w:rsid w:val="00A35136"/>
    <w:rsid w:val="00A358CE"/>
    <w:rsid w:val="00A361A3"/>
    <w:rsid w:val="00A37DA3"/>
    <w:rsid w:val="00A5280E"/>
    <w:rsid w:val="00A52AD2"/>
    <w:rsid w:val="00A55046"/>
    <w:rsid w:val="00A57061"/>
    <w:rsid w:val="00A61226"/>
    <w:rsid w:val="00A64FCC"/>
    <w:rsid w:val="00A65CE6"/>
    <w:rsid w:val="00A67F5A"/>
    <w:rsid w:val="00A73701"/>
    <w:rsid w:val="00A7371C"/>
    <w:rsid w:val="00A80266"/>
    <w:rsid w:val="00A83D3D"/>
    <w:rsid w:val="00A86655"/>
    <w:rsid w:val="00A87AF4"/>
    <w:rsid w:val="00A92056"/>
    <w:rsid w:val="00A946AF"/>
    <w:rsid w:val="00A95AAA"/>
    <w:rsid w:val="00A960B1"/>
    <w:rsid w:val="00AA69F8"/>
    <w:rsid w:val="00AA730F"/>
    <w:rsid w:val="00AB0BC6"/>
    <w:rsid w:val="00AB1C2E"/>
    <w:rsid w:val="00AC00B7"/>
    <w:rsid w:val="00AC0FD5"/>
    <w:rsid w:val="00AC28A0"/>
    <w:rsid w:val="00AC3E9B"/>
    <w:rsid w:val="00AC6326"/>
    <w:rsid w:val="00AD27BE"/>
    <w:rsid w:val="00AD2FB5"/>
    <w:rsid w:val="00AD3010"/>
    <w:rsid w:val="00AE466D"/>
    <w:rsid w:val="00AE5EE2"/>
    <w:rsid w:val="00AE6294"/>
    <w:rsid w:val="00AF079B"/>
    <w:rsid w:val="00AF2061"/>
    <w:rsid w:val="00AF4DD7"/>
    <w:rsid w:val="00AF53F1"/>
    <w:rsid w:val="00B03C32"/>
    <w:rsid w:val="00B03CBE"/>
    <w:rsid w:val="00B04108"/>
    <w:rsid w:val="00B0663B"/>
    <w:rsid w:val="00B12146"/>
    <w:rsid w:val="00B123D2"/>
    <w:rsid w:val="00B12C76"/>
    <w:rsid w:val="00B135FF"/>
    <w:rsid w:val="00B136BD"/>
    <w:rsid w:val="00B155D3"/>
    <w:rsid w:val="00B17DB4"/>
    <w:rsid w:val="00B21F61"/>
    <w:rsid w:val="00B309D9"/>
    <w:rsid w:val="00B311E8"/>
    <w:rsid w:val="00B31E7A"/>
    <w:rsid w:val="00B32021"/>
    <w:rsid w:val="00B33311"/>
    <w:rsid w:val="00B33974"/>
    <w:rsid w:val="00B43E53"/>
    <w:rsid w:val="00B44A85"/>
    <w:rsid w:val="00B473B6"/>
    <w:rsid w:val="00B53208"/>
    <w:rsid w:val="00B532F8"/>
    <w:rsid w:val="00B5381C"/>
    <w:rsid w:val="00B5631E"/>
    <w:rsid w:val="00B65FC0"/>
    <w:rsid w:val="00B65FF4"/>
    <w:rsid w:val="00B71087"/>
    <w:rsid w:val="00B73009"/>
    <w:rsid w:val="00B733AD"/>
    <w:rsid w:val="00B75F47"/>
    <w:rsid w:val="00B80332"/>
    <w:rsid w:val="00B80344"/>
    <w:rsid w:val="00B824BB"/>
    <w:rsid w:val="00B82621"/>
    <w:rsid w:val="00B92EC8"/>
    <w:rsid w:val="00B93A17"/>
    <w:rsid w:val="00B97895"/>
    <w:rsid w:val="00BA0018"/>
    <w:rsid w:val="00BA02CD"/>
    <w:rsid w:val="00BA19DD"/>
    <w:rsid w:val="00BA209E"/>
    <w:rsid w:val="00BA4EBF"/>
    <w:rsid w:val="00BA6FE5"/>
    <w:rsid w:val="00BB07B5"/>
    <w:rsid w:val="00BB1DEA"/>
    <w:rsid w:val="00BB1EDB"/>
    <w:rsid w:val="00BC0429"/>
    <w:rsid w:val="00BC1662"/>
    <w:rsid w:val="00BC207F"/>
    <w:rsid w:val="00BC27E5"/>
    <w:rsid w:val="00BC48F4"/>
    <w:rsid w:val="00BC5A1D"/>
    <w:rsid w:val="00BC6609"/>
    <w:rsid w:val="00BD1BCC"/>
    <w:rsid w:val="00BD48AB"/>
    <w:rsid w:val="00BD4BE2"/>
    <w:rsid w:val="00BD4E20"/>
    <w:rsid w:val="00BE342C"/>
    <w:rsid w:val="00BE3693"/>
    <w:rsid w:val="00BE601F"/>
    <w:rsid w:val="00BE7BB4"/>
    <w:rsid w:val="00BF2157"/>
    <w:rsid w:val="00BF35E2"/>
    <w:rsid w:val="00BF4F03"/>
    <w:rsid w:val="00BF5186"/>
    <w:rsid w:val="00BF52AB"/>
    <w:rsid w:val="00BF6EE7"/>
    <w:rsid w:val="00BF78AE"/>
    <w:rsid w:val="00BF7CA2"/>
    <w:rsid w:val="00C00D42"/>
    <w:rsid w:val="00C0372A"/>
    <w:rsid w:val="00C07E6D"/>
    <w:rsid w:val="00C121B3"/>
    <w:rsid w:val="00C156D6"/>
    <w:rsid w:val="00C1609C"/>
    <w:rsid w:val="00C166F6"/>
    <w:rsid w:val="00C21FE6"/>
    <w:rsid w:val="00C30693"/>
    <w:rsid w:val="00C3500C"/>
    <w:rsid w:val="00C35E4A"/>
    <w:rsid w:val="00C35E5F"/>
    <w:rsid w:val="00C3711B"/>
    <w:rsid w:val="00C373AF"/>
    <w:rsid w:val="00C43604"/>
    <w:rsid w:val="00C44554"/>
    <w:rsid w:val="00C5254A"/>
    <w:rsid w:val="00C545CB"/>
    <w:rsid w:val="00C56F46"/>
    <w:rsid w:val="00C60B5D"/>
    <w:rsid w:val="00C61DEB"/>
    <w:rsid w:val="00C63E19"/>
    <w:rsid w:val="00C662C8"/>
    <w:rsid w:val="00C66F4B"/>
    <w:rsid w:val="00C72259"/>
    <w:rsid w:val="00C749E7"/>
    <w:rsid w:val="00C80EE2"/>
    <w:rsid w:val="00C87194"/>
    <w:rsid w:val="00C87C14"/>
    <w:rsid w:val="00C92F14"/>
    <w:rsid w:val="00C9520D"/>
    <w:rsid w:val="00C97CE1"/>
    <w:rsid w:val="00CA045B"/>
    <w:rsid w:val="00CA1053"/>
    <w:rsid w:val="00CA2198"/>
    <w:rsid w:val="00CA2760"/>
    <w:rsid w:val="00CA2FC9"/>
    <w:rsid w:val="00CA3145"/>
    <w:rsid w:val="00CA52DA"/>
    <w:rsid w:val="00CB0BCB"/>
    <w:rsid w:val="00CC0A45"/>
    <w:rsid w:val="00CC16B5"/>
    <w:rsid w:val="00CC3921"/>
    <w:rsid w:val="00CD2C90"/>
    <w:rsid w:val="00CD48CF"/>
    <w:rsid w:val="00CD4F8E"/>
    <w:rsid w:val="00CD6A1B"/>
    <w:rsid w:val="00CE0501"/>
    <w:rsid w:val="00CE7F95"/>
    <w:rsid w:val="00CF2F12"/>
    <w:rsid w:val="00CF394D"/>
    <w:rsid w:val="00CF5411"/>
    <w:rsid w:val="00CF6B1A"/>
    <w:rsid w:val="00CF6C11"/>
    <w:rsid w:val="00CF6CB2"/>
    <w:rsid w:val="00D016BC"/>
    <w:rsid w:val="00D019FD"/>
    <w:rsid w:val="00D01C09"/>
    <w:rsid w:val="00D02060"/>
    <w:rsid w:val="00D05076"/>
    <w:rsid w:val="00D070C2"/>
    <w:rsid w:val="00D106DE"/>
    <w:rsid w:val="00D10752"/>
    <w:rsid w:val="00D116AC"/>
    <w:rsid w:val="00D15471"/>
    <w:rsid w:val="00D16D55"/>
    <w:rsid w:val="00D17646"/>
    <w:rsid w:val="00D179A3"/>
    <w:rsid w:val="00D17C37"/>
    <w:rsid w:val="00D2241C"/>
    <w:rsid w:val="00D22D1F"/>
    <w:rsid w:val="00D23B07"/>
    <w:rsid w:val="00D24856"/>
    <w:rsid w:val="00D33A3B"/>
    <w:rsid w:val="00D34EBA"/>
    <w:rsid w:val="00D50141"/>
    <w:rsid w:val="00D501CD"/>
    <w:rsid w:val="00D510C3"/>
    <w:rsid w:val="00D5272C"/>
    <w:rsid w:val="00D53FB6"/>
    <w:rsid w:val="00D572C8"/>
    <w:rsid w:val="00D63D70"/>
    <w:rsid w:val="00D653BF"/>
    <w:rsid w:val="00D65A5F"/>
    <w:rsid w:val="00D8008F"/>
    <w:rsid w:val="00D837D0"/>
    <w:rsid w:val="00D8445A"/>
    <w:rsid w:val="00D865B8"/>
    <w:rsid w:val="00D867E4"/>
    <w:rsid w:val="00D8758A"/>
    <w:rsid w:val="00D91EBA"/>
    <w:rsid w:val="00D95878"/>
    <w:rsid w:val="00DA7888"/>
    <w:rsid w:val="00DA7B5A"/>
    <w:rsid w:val="00DB0777"/>
    <w:rsid w:val="00DB2C42"/>
    <w:rsid w:val="00DB3FCB"/>
    <w:rsid w:val="00DB502E"/>
    <w:rsid w:val="00DB5C17"/>
    <w:rsid w:val="00DB6F91"/>
    <w:rsid w:val="00DC012C"/>
    <w:rsid w:val="00DC20D4"/>
    <w:rsid w:val="00DC2ED4"/>
    <w:rsid w:val="00DC3869"/>
    <w:rsid w:val="00DC540D"/>
    <w:rsid w:val="00DC6FA1"/>
    <w:rsid w:val="00DC7463"/>
    <w:rsid w:val="00DD41C4"/>
    <w:rsid w:val="00DD4EE4"/>
    <w:rsid w:val="00DE459E"/>
    <w:rsid w:val="00DF0AD8"/>
    <w:rsid w:val="00DF16D9"/>
    <w:rsid w:val="00DF1B1A"/>
    <w:rsid w:val="00DF43AE"/>
    <w:rsid w:val="00DF4B15"/>
    <w:rsid w:val="00DF56AD"/>
    <w:rsid w:val="00E00E82"/>
    <w:rsid w:val="00E05335"/>
    <w:rsid w:val="00E0608A"/>
    <w:rsid w:val="00E07F86"/>
    <w:rsid w:val="00E10BB7"/>
    <w:rsid w:val="00E136CC"/>
    <w:rsid w:val="00E14CE2"/>
    <w:rsid w:val="00E15BF7"/>
    <w:rsid w:val="00E21BE6"/>
    <w:rsid w:val="00E21D66"/>
    <w:rsid w:val="00E234AF"/>
    <w:rsid w:val="00E26973"/>
    <w:rsid w:val="00E276E1"/>
    <w:rsid w:val="00E332F7"/>
    <w:rsid w:val="00E3618B"/>
    <w:rsid w:val="00E4415C"/>
    <w:rsid w:val="00E44569"/>
    <w:rsid w:val="00E472CE"/>
    <w:rsid w:val="00E528EF"/>
    <w:rsid w:val="00E60A5C"/>
    <w:rsid w:val="00E6591E"/>
    <w:rsid w:val="00E739D5"/>
    <w:rsid w:val="00E748C0"/>
    <w:rsid w:val="00E77AF4"/>
    <w:rsid w:val="00E80A50"/>
    <w:rsid w:val="00E813F6"/>
    <w:rsid w:val="00E85F57"/>
    <w:rsid w:val="00E9300B"/>
    <w:rsid w:val="00E94F3A"/>
    <w:rsid w:val="00E96B89"/>
    <w:rsid w:val="00E9792E"/>
    <w:rsid w:val="00E97EBE"/>
    <w:rsid w:val="00EA19E5"/>
    <w:rsid w:val="00EB1157"/>
    <w:rsid w:val="00EC1275"/>
    <w:rsid w:val="00EC1354"/>
    <w:rsid w:val="00EC6AF9"/>
    <w:rsid w:val="00ED45FF"/>
    <w:rsid w:val="00EE68DC"/>
    <w:rsid w:val="00EE7A1C"/>
    <w:rsid w:val="00EE7EDA"/>
    <w:rsid w:val="00EF1659"/>
    <w:rsid w:val="00EF310E"/>
    <w:rsid w:val="00F01CB8"/>
    <w:rsid w:val="00F03869"/>
    <w:rsid w:val="00F04406"/>
    <w:rsid w:val="00F05C06"/>
    <w:rsid w:val="00F06EE0"/>
    <w:rsid w:val="00F118F9"/>
    <w:rsid w:val="00F13438"/>
    <w:rsid w:val="00F13ECF"/>
    <w:rsid w:val="00F147D6"/>
    <w:rsid w:val="00F151CD"/>
    <w:rsid w:val="00F15D74"/>
    <w:rsid w:val="00F17432"/>
    <w:rsid w:val="00F178A2"/>
    <w:rsid w:val="00F203F5"/>
    <w:rsid w:val="00F215A2"/>
    <w:rsid w:val="00F228A0"/>
    <w:rsid w:val="00F2390B"/>
    <w:rsid w:val="00F2604C"/>
    <w:rsid w:val="00F31FF2"/>
    <w:rsid w:val="00F34E2E"/>
    <w:rsid w:val="00F403FD"/>
    <w:rsid w:val="00F440DA"/>
    <w:rsid w:val="00F47C7C"/>
    <w:rsid w:val="00F5189C"/>
    <w:rsid w:val="00F524DF"/>
    <w:rsid w:val="00F5493A"/>
    <w:rsid w:val="00F560E7"/>
    <w:rsid w:val="00F6064E"/>
    <w:rsid w:val="00F706B5"/>
    <w:rsid w:val="00F754D8"/>
    <w:rsid w:val="00F8166C"/>
    <w:rsid w:val="00F82291"/>
    <w:rsid w:val="00F825B4"/>
    <w:rsid w:val="00F8448F"/>
    <w:rsid w:val="00F85402"/>
    <w:rsid w:val="00F92B8A"/>
    <w:rsid w:val="00F95451"/>
    <w:rsid w:val="00F97A11"/>
    <w:rsid w:val="00F97F1D"/>
    <w:rsid w:val="00FB357F"/>
    <w:rsid w:val="00FB3F47"/>
    <w:rsid w:val="00FB6474"/>
    <w:rsid w:val="00FC1966"/>
    <w:rsid w:val="00FC28BE"/>
    <w:rsid w:val="00FC6915"/>
    <w:rsid w:val="00FD3D81"/>
    <w:rsid w:val="00FD51AF"/>
    <w:rsid w:val="00FD59E3"/>
    <w:rsid w:val="00FD6074"/>
    <w:rsid w:val="00FD7AD9"/>
    <w:rsid w:val="00FE0938"/>
    <w:rsid w:val="00FE1323"/>
    <w:rsid w:val="00FE2666"/>
    <w:rsid w:val="00FE4BB6"/>
    <w:rsid w:val="00FE6B7E"/>
    <w:rsid w:val="00FF01DC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B77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77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5F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3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984</cp:revision>
  <dcterms:created xsi:type="dcterms:W3CDTF">2022-08-27T21:27:00Z</dcterms:created>
  <dcterms:modified xsi:type="dcterms:W3CDTF">2023-03-29T16:58:00Z</dcterms:modified>
</cp:coreProperties>
</file>